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A3BEE" w14:textId="65EE7A13" w:rsidR="00537A1D" w:rsidRPr="00537A1D" w:rsidRDefault="00537A1D" w:rsidP="00537A1D">
      <w:pPr>
        <w:spacing w:after="120" w:line="240" w:lineRule="auto"/>
        <w:textAlignment w:val="baseline"/>
        <w:rPr>
          <w:rFonts w:ascii="Roboto" w:eastAsia="Times New Roman" w:hAnsi="Roboto" w:cs="Times New Roman"/>
          <w:color w:val="273239"/>
          <w:sz w:val="24"/>
          <w:szCs w:val="24"/>
        </w:rPr>
      </w:pPr>
      <w:r w:rsidRPr="00537A1D">
        <w:rPr>
          <w:rFonts w:ascii="Roboto" w:eastAsia="Times New Roman" w:hAnsi="Roboto" w:cs="Times New Roman"/>
          <w:b/>
          <w:bCs/>
          <w:noProof/>
          <w:color w:val="0F2B3C"/>
          <w:sz w:val="24"/>
          <w:szCs w:val="24"/>
          <w:bdr w:val="none" w:sz="0" w:space="0" w:color="auto" w:frame="1"/>
        </w:rPr>
        <mc:AlternateContent>
          <mc:Choice Requires="wps">
            <w:drawing>
              <wp:inline distT="0" distB="0" distL="0" distR="0" wp14:anchorId="73EA2EE9" wp14:editId="4067B744">
                <wp:extent cx="304800" cy="304800"/>
                <wp:effectExtent l="0" t="0" r="0" b="0"/>
                <wp:docPr id="10" name="Rectangle 10">
                  <a:hlinkClick xmlns:a="http://schemas.openxmlformats.org/drawingml/2006/main" r:id="rId5" tgtFrame="&quot;_blank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4B03F41" id="Rectangle 10" o:spid="_x0000_s1026" href="https://practice.geeksforgeeks.org/explore?page=1&amp;sortBy=submissions&amp;utm_source=gfg&amp;utm_medium=in-article&amp;utm_campaign=practice" target="&quot;_blank&quot;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14:paraId="6499F2EC" w14:textId="77777777" w:rsidR="00537A1D" w:rsidRPr="00537A1D" w:rsidRDefault="00537A1D" w:rsidP="00537A1D">
      <w:pPr>
        <w:spacing w:after="0" w:line="240" w:lineRule="auto"/>
        <w:textAlignment w:val="baseline"/>
        <w:outlineLvl w:val="0"/>
        <w:rPr>
          <w:rFonts w:ascii="Roboto" w:eastAsia="Times New Roman" w:hAnsi="Roboto" w:cs="Times New Roman"/>
          <w:b/>
          <w:bCs/>
          <w:kern w:val="36"/>
          <w:sz w:val="48"/>
          <w:szCs w:val="48"/>
        </w:rPr>
      </w:pPr>
      <w:r w:rsidRPr="00537A1D">
        <w:rPr>
          <w:rFonts w:ascii="Roboto" w:eastAsia="Times New Roman" w:hAnsi="Roboto" w:cs="Times New Roman"/>
          <w:b/>
          <w:bCs/>
          <w:kern w:val="36"/>
          <w:sz w:val="48"/>
          <w:szCs w:val="48"/>
        </w:rPr>
        <w:t>ReactJS | Router</w:t>
      </w:r>
    </w:p>
    <w:p w14:paraId="5838E343" w14:textId="56A7FBA9" w:rsidR="00537A1D" w:rsidRPr="00537A1D" w:rsidRDefault="00537A1D" w:rsidP="0096487E">
      <w:pPr>
        <w:spacing w:after="0" w:line="240" w:lineRule="auto"/>
        <w:textAlignment w:val="baseline"/>
        <w:rPr>
          <w:rFonts w:ascii="var(--font-din)" w:eastAsia="Times New Roman" w:hAnsi="var(--font-din)" w:cs="Times New Roman"/>
          <w:i/>
          <w:iCs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React Router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is a standard library for routing in React. It enables the navigation among views of various components in a React Application, allows changing the browser URL, and keeps the UI in sync with the URL.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br/>
      </w:r>
    </w:p>
    <w:p w14:paraId="19737422" w14:textId="5CFE8E08" w:rsidR="00537A1D" w:rsidRPr="00537A1D" w:rsidRDefault="00537A1D" w:rsidP="00537A1D">
      <w:pPr>
        <w:spacing w:after="150" w:line="240" w:lineRule="auto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sz w:val="26"/>
          <w:szCs w:val="26"/>
        </w:rPr>
        <w:br/>
      </w:r>
    </w:p>
    <w:p w14:paraId="7D3AFA50" w14:textId="77777777" w:rsidR="00537A1D" w:rsidRPr="00537A1D" w:rsidRDefault="00537A1D" w:rsidP="00537A1D">
      <w:pPr>
        <w:spacing w:after="0" w:line="240" w:lineRule="auto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Installing React Router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React Router can be installed via </w:t>
      </w:r>
      <w:proofErr w:type="spellStart"/>
      <w:r w:rsidRPr="00537A1D">
        <w:rPr>
          <w:rFonts w:ascii="var(--font-din)" w:eastAsia="Times New Roman" w:hAnsi="var(--font-din)" w:cs="Times New Roman"/>
          <w:sz w:val="26"/>
          <w:szCs w:val="26"/>
        </w:rPr>
        <w:fldChar w:fldCharType="begin"/>
      </w:r>
      <w:r w:rsidRPr="00537A1D">
        <w:rPr>
          <w:rFonts w:ascii="var(--font-din)" w:eastAsia="Times New Roman" w:hAnsi="var(--font-din)" w:cs="Times New Roman"/>
          <w:sz w:val="26"/>
          <w:szCs w:val="26"/>
        </w:rPr>
        <w:instrText xml:space="preserve"> HYPERLINK "https://www.geeksforgeeks.org/node-js-npm-node-package-manager/" </w:instrText>
      </w:r>
      <w:r w:rsidRPr="00537A1D">
        <w:rPr>
          <w:rFonts w:ascii="var(--font-din)" w:eastAsia="Times New Roman" w:hAnsi="var(--font-din)" w:cs="Times New Roman"/>
          <w:sz w:val="26"/>
          <w:szCs w:val="26"/>
        </w:rPr>
      </w:r>
      <w:r w:rsidRPr="00537A1D">
        <w:rPr>
          <w:rFonts w:ascii="var(--font-din)" w:eastAsia="Times New Roman" w:hAnsi="var(--font-din)" w:cs="Times New Roman"/>
          <w:sz w:val="26"/>
          <w:szCs w:val="26"/>
        </w:rPr>
        <w:fldChar w:fldCharType="separate"/>
      </w:r>
      <w:r w:rsidRPr="00537A1D">
        <w:rPr>
          <w:rFonts w:ascii="var(--font-din)" w:eastAsia="Times New Roman" w:hAnsi="var(--font-din)" w:cs="Times New Roman"/>
          <w:color w:val="0000FF"/>
          <w:sz w:val="26"/>
          <w:szCs w:val="26"/>
          <w:u w:val="single"/>
          <w:bdr w:val="none" w:sz="0" w:space="0" w:color="auto" w:frame="1"/>
        </w:rPr>
        <w:t>npm</w:t>
      </w:r>
      <w:proofErr w:type="spellEnd"/>
      <w:r w:rsidRPr="00537A1D">
        <w:rPr>
          <w:rFonts w:ascii="var(--font-din)" w:eastAsia="Times New Roman" w:hAnsi="var(--font-din)" w:cs="Times New Roman"/>
          <w:sz w:val="26"/>
          <w:szCs w:val="26"/>
        </w:rPr>
        <w:fldChar w:fldCharType="end"/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in your React application. Follow the steps given below to install Router in your React application:</w:t>
      </w:r>
    </w:p>
    <w:p w14:paraId="0DD8472C" w14:textId="2C9BC30A" w:rsidR="00537A1D" w:rsidRPr="00537A1D" w:rsidRDefault="00537A1D" w:rsidP="00537A1D">
      <w:pPr>
        <w:numPr>
          <w:ilvl w:val="0"/>
          <w:numId w:val="7"/>
        </w:numPr>
        <w:spacing w:after="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sz w:val="26"/>
          <w:szCs w:val="26"/>
        </w:rPr>
        <w:t>To install the React Router use the following command:</w:t>
      </w:r>
    </w:p>
    <w:p w14:paraId="3D2F26DF" w14:textId="77777777" w:rsidR="00537A1D" w:rsidRPr="00537A1D" w:rsidRDefault="00537A1D" w:rsidP="00537A1D">
      <w:pPr>
        <w:spacing w:line="240" w:lineRule="auto"/>
        <w:textAlignment w:val="baseline"/>
        <w:rPr>
          <w:rFonts w:ascii="var(--font-din)" w:eastAsia="Times New Roman" w:hAnsi="var(--font-din)" w:cs="Times New Roman"/>
          <w:i/>
          <w:iCs/>
          <w:sz w:val="26"/>
          <w:szCs w:val="26"/>
        </w:rPr>
      </w:pPr>
      <w:proofErr w:type="spellStart"/>
      <w:r w:rsidRPr="00537A1D">
        <w:rPr>
          <w:rFonts w:ascii="var(--font-din)" w:eastAsia="Times New Roman" w:hAnsi="var(--font-din)" w:cs="Times New Roman"/>
          <w:b/>
          <w:bCs/>
          <w:i/>
          <w:iCs/>
          <w:sz w:val="26"/>
          <w:szCs w:val="26"/>
          <w:bdr w:val="none" w:sz="0" w:space="0" w:color="auto" w:frame="1"/>
        </w:rPr>
        <w:t>npm</w:t>
      </w:r>
      <w:proofErr w:type="spellEnd"/>
      <w:r w:rsidRPr="00537A1D">
        <w:rPr>
          <w:rFonts w:ascii="var(--font-din)" w:eastAsia="Times New Roman" w:hAnsi="var(--font-din)" w:cs="Times New Roman"/>
          <w:b/>
          <w:bCs/>
          <w:i/>
          <w:iCs/>
          <w:sz w:val="26"/>
          <w:szCs w:val="26"/>
          <w:bdr w:val="none" w:sz="0" w:space="0" w:color="auto" w:frame="1"/>
        </w:rPr>
        <w:t xml:space="preserve"> install – -save react-router-</w:t>
      </w:r>
      <w:proofErr w:type="spellStart"/>
      <w:r w:rsidRPr="00537A1D">
        <w:rPr>
          <w:rFonts w:ascii="var(--font-din)" w:eastAsia="Times New Roman" w:hAnsi="var(--font-din)" w:cs="Times New Roman"/>
          <w:b/>
          <w:bCs/>
          <w:i/>
          <w:iCs/>
          <w:sz w:val="26"/>
          <w:szCs w:val="26"/>
          <w:bdr w:val="none" w:sz="0" w:space="0" w:color="auto" w:frame="1"/>
        </w:rPr>
        <w:t>dom</w:t>
      </w:r>
      <w:proofErr w:type="spellEnd"/>
    </w:p>
    <w:p w14:paraId="54F30237" w14:textId="76341733" w:rsidR="00537A1D" w:rsidRPr="00537A1D" w:rsidRDefault="00537A1D" w:rsidP="00537A1D">
      <w:pPr>
        <w:spacing w:after="150" w:line="240" w:lineRule="auto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sz w:val="26"/>
          <w:szCs w:val="26"/>
        </w:rPr>
        <w:br/>
        <w:t>After installing react-router-</w:t>
      </w:r>
      <w:proofErr w:type="spellStart"/>
      <w:r w:rsidRPr="00537A1D">
        <w:rPr>
          <w:rFonts w:ascii="var(--font-din)" w:eastAsia="Times New Roman" w:hAnsi="var(--font-din)" w:cs="Times New Roman"/>
          <w:sz w:val="26"/>
          <w:szCs w:val="26"/>
        </w:rPr>
        <w:t>dom</w:t>
      </w:r>
      <w:proofErr w:type="spellEnd"/>
      <w:r w:rsidRPr="00537A1D">
        <w:rPr>
          <w:rFonts w:ascii="var(--font-din)" w:eastAsia="Times New Roman" w:hAnsi="var(--font-din)" w:cs="Times New Roman"/>
          <w:sz w:val="26"/>
          <w:szCs w:val="26"/>
        </w:rPr>
        <w:t>, add its components to your React application.</w:t>
      </w:r>
    </w:p>
    <w:p w14:paraId="09A8E395" w14:textId="77777777" w:rsidR="00537A1D" w:rsidRPr="00537A1D" w:rsidRDefault="00537A1D" w:rsidP="00537A1D">
      <w:pPr>
        <w:spacing w:after="0" w:line="240" w:lineRule="auto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Adding React Router Components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The main Components of React Router are:</w:t>
      </w:r>
    </w:p>
    <w:p w14:paraId="2F2F7850" w14:textId="77777777" w:rsidR="00537A1D" w:rsidRPr="00537A1D" w:rsidRDefault="00537A1D" w:rsidP="00537A1D">
      <w:pPr>
        <w:numPr>
          <w:ilvl w:val="0"/>
          <w:numId w:val="8"/>
        </w:numPr>
        <w:spacing w:after="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proofErr w:type="spellStart"/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BrowserRouter</w:t>
      </w:r>
      <w:proofErr w:type="spellEnd"/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</w:t>
      </w:r>
      <w:proofErr w:type="spellStart"/>
      <w:r w:rsidRPr="00537A1D">
        <w:rPr>
          <w:rFonts w:ascii="var(--font-din)" w:eastAsia="Times New Roman" w:hAnsi="var(--font-din)" w:cs="Times New Roman"/>
          <w:sz w:val="26"/>
          <w:szCs w:val="26"/>
        </w:rPr>
        <w:t>BrowserRouter</w:t>
      </w:r>
      <w:proofErr w:type="spellEnd"/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 is a router implementation that uses the HTML5 history </w:t>
      </w:r>
      <w:proofErr w:type="gramStart"/>
      <w:r w:rsidRPr="00537A1D">
        <w:rPr>
          <w:rFonts w:ascii="var(--font-din)" w:eastAsia="Times New Roman" w:hAnsi="var(--font-din)" w:cs="Times New Roman"/>
          <w:sz w:val="26"/>
          <w:szCs w:val="26"/>
        </w:rPr>
        <w:t>API(</w:t>
      </w:r>
      <w:proofErr w:type="spellStart"/>
      <w:proofErr w:type="gramEnd"/>
      <w:r w:rsidRPr="00537A1D">
        <w:rPr>
          <w:rFonts w:ascii="var(--font-din)" w:eastAsia="Times New Roman" w:hAnsi="var(--font-din)" w:cs="Times New Roman"/>
          <w:sz w:val="26"/>
          <w:szCs w:val="26"/>
        </w:rPr>
        <w:t>pushState</w:t>
      </w:r>
      <w:proofErr w:type="spellEnd"/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, </w:t>
      </w:r>
      <w:proofErr w:type="spellStart"/>
      <w:r w:rsidRPr="00537A1D">
        <w:rPr>
          <w:rFonts w:ascii="var(--font-din)" w:eastAsia="Times New Roman" w:hAnsi="var(--font-din)" w:cs="Times New Roman"/>
          <w:sz w:val="26"/>
          <w:szCs w:val="26"/>
        </w:rPr>
        <w:t>replaceState</w:t>
      </w:r>
      <w:proofErr w:type="spellEnd"/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 and the </w:t>
      </w:r>
      <w:proofErr w:type="spellStart"/>
      <w:r w:rsidRPr="00537A1D">
        <w:rPr>
          <w:rFonts w:ascii="var(--font-din)" w:eastAsia="Times New Roman" w:hAnsi="var(--font-din)" w:cs="Times New Roman"/>
          <w:sz w:val="26"/>
          <w:szCs w:val="26"/>
        </w:rPr>
        <w:t>popstate</w:t>
      </w:r>
      <w:proofErr w:type="spellEnd"/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 event) to keep your UI in sync with the URL. It is the parent component that is used to store all of the other components.</w:t>
      </w:r>
    </w:p>
    <w:p w14:paraId="4B275CD8" w14:textId="77777777" w:rsidR="00537A1D" w:rsidRPr="00537A1D" w:rsidRDefault="00537A1D" w:rsidP="00537A1D">
      <w:pPr>
        <w:numPr>
          <w:ilvl w:val="0"/>
          <w:numId w:val="8"/>
        </w:numPr>
        <w:spacing w:after="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Routes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 It’s a new component introduced in the v6 and </w:t>
      </w:r>
      <w:proofErr w:type="gramStart"/>
      <w:r w:rsidRPr="00537A1D">
        <w:rPr>
          <w:rFonts w:ascii="var(--font-din)" w:eastAsia="Times New Roman" w:hAnsi="var(--font-din)" w:cs="Times New Roman"/>
          <w:sz w:val="26"/>
          <w:szCs w:val="26"/>
        </w:rPr>
        <w:t>a</w:t>
      </w:r>
      <w:proofErr w:type="gramEnd"/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 upgrade of the component. The main advantages of Routes over Switch are:</w:t>
      </w:r>
    </w:p>
    <w:p w14:paraId="4021A4C2" w14:textId="77777777" w:rsidR="00537A1D" w:rsidRPr="00537A1D" w:rsidRDefault="00537A1D" w:rsidP="00537A1D">
      <w:pPr>
        <w:numPr>
          <w:ilvl w:val="1"/>
          <w:numId w:val="8"/>
        </w:numPr>
        <w:spacing w:after="0" w:line="240" w:lineRule="auto"/>
        <w:ind w:left="216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sz w:val="26"/>
          <w:szCs w:val="26"/>
        </w:rPr>
        <w:t>Relative s and s</w:t>
      </w:r>
    </w:p>
    <w:p w14:paraId="65BA7B98" w14:textId="77777777" w:rsidR="00537A1D" w:rsidRPr="00537A1D" w:rsidRDefault="00537A1D" w:rsidP="00537A1D">
      <w:pPr>
        <w:numPr>
          <w:ilvl w:val="1"/>
          <w:numId w:val="8"/>
        </w:numPr>
        <w:spacing w:after="0" w:line="240" w:lineRule="auto"/>
        <w:ind w:left="216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sz w:val="26"/>
          <w:szCs w:val="26"/>
        </w:rPr>
        <w:t>Routes are chosen based on the best match instead of being traversed in order.</w:t>
      </w:r>
    </w:p>
    <w:p w14:paraId="3E245D3F" w14:textId="77777777" w:rsidR="00537A1D" w:rsidRPr="00537A1D" w:rsidRDefault="00537A1D" w:rsidP="00537A1D">
      <w:pPr>
        <w:numPr>
          <w:ilvl w:val="0"/>
          <w:numId w:val="8"/>
        </w:numPr>
        <w:spacing w:after="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Route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Route is the conditionally shown component that renders some UI when its path matches the current URL.</w:t>
      </w:r>
    </w:p>
    <w:p w14:paraId="141A0A5D" w14:textId="77777777" w:rsidR="00537A1D" w:rsidRPr="00537A1D" w:rsidRDefault="00537A1D" w:rsidP="00537A1D">
      <w:pPr>
        <w:numPr>
          <w:ilvl w:val="0"/>
          <w:numId w:val="8"/>
        </w:numPr>
        <w:spacing w:after="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Link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Link component is used to create links to different routes and implement navigation around the application. It works like HTML </w:t>
      </w:r>
      <w:hyperlink r:id="rId6" w:history="1">
        <w:r w:rsidRPr="00537A1D">
          <w:rPr>
            <w:rFonts w:ascii="var(--font-din)" w:eastAsia="Times New Roman" w:hAnsi="var(--font-din)" w:cs="Times New Roman"/>
            <w:color w:val="0000FF"/>
            <w:sz w:val="26"/>
            <w:szCs w:val="26"/>
            <w:u w:val="single"/>
            <w:bdr w:val="none" w:sz="0" w:space="0" w:color="auto" w:frame="1"/>
          </w:rPr>
          <w:t>anchor tag</w:t>
        </w:r>
      </w:hyperlink>
      <w:r w:rsidRPr="00537A1D">
        <w:rPr>
          <w:rFonts w:ascii="var(--font-din)" w:eastAsia="Times New Roman" w:hAnsi="var(--font-din)" w:cs="Times New Roman"/>
          <w:sz w:val="26"/>
          <w:szCs w:val="26"/>
        </w:rPr>
        <w:t>.</w:t>
      </w:r>
    </w:p>
    <w:p w14:paraId="460C4868" w14:textId="77777777" w:rsidR="00537A1D" w:rsidRPr="00537A1D" w:rsidRDefault="00537A1D" w:rsidP="00537A1D">
      <w:pPr>
        <w:spacing w:after="0" w:line="240" w:lineRule="auto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sz w:val="26"/>
          <w:szCs w:val="26"/>
        </w:rPr>
        <w:t>To add React Router components in your application, open your project directory in the editor you use and go to </w:t>
      </w: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app.js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file. Now, add the below given code in app.js.</w:t>
      </w:r>
    </w:p>
    <w:tbl>
      <w:tblPr>
        <w:tblW w:w="850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02"/>
      </w:tblGrid>
      <w:tr w:rsidR="00537A1D" w:rsidRPr="00537A1D" w14:paraId="15FC8815" w14:textId="77777777" w:rsidTr="00537A1D">
        <w:tc>
          <w:tcPr>
            <w:tcW w:w="3845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0041225E" w14:textId="77777777" w:rsidR="003C4DDE" w:rsidRDefault="003C4DDE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</w:pPr>
          </w:p>
          <w:p w14:paraId="128F3E59" w14:textId="77777777" w:rsidR="003C4DDE" w:rsidRDefault="003C4DDE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</w:pPr>
          </w:p>
          <w:p w14:paraId="679C19B4" w14:textId="77777777" w:rsidR="003C4DDE" w:rsidRDefault="003C4DDE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</w:pPr>
          </w:p>
          <w:p w14:paraId="241CEBFE" w14:textId="77777777" w:rsidR="003C4DDE" w:rsidRDefault="003C4DDE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</w:pPr>
          </w:p>
          <w:p w14:paraId="0FA8C6F3" w14:textId="77777777" w:rsidR="003C4DDE" w:rsidRDefault="003C4DDE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</w:pPr>
          </w:p>
          <w:p w14:paraId="6042A794" w14:textId="049628D3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import {</w:t>
            </w:r>
          </w:p>
          <w:p w14:paraId="7823C4E2" w14:textId="2939E83B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BrowserRouter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,</w:t>
            </w:r>
          </w:p>
          <w:p w14:paraId="0F45166E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lastRenderedPageBreak/>
              <w:t>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Routes,</w:t>
            </w:r>
          </w:p>
          <w:p w14:paraId="687A250B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Route,</w:t>
            </w:r>
          </w:p>
          <w:p w14:paraId="30EC01D8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Link</w:t>
            </w:r>
          </w:p>
          <w:p w14:paraId="690F960E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} from 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react-router-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dom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;</w:t>
            </w:r>
          </w:p>
        </w:tc>
      </w:tr>
    </w:tbl>
    <w:p w14:paraId="0570C751" w14:textId="77777777" w:rsidR="00537A1D" w:rsidRPr="00537A1D" w:rsidRDefault="00537A1D" w:rsidP="00537A1D">
      <w:pPr>
        <w:numPr>
          <w:ilvl w:val="0"/>
          <w:numId w:val="10"/>
        </w:numPr>
        <w:spacing w:after="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lastRenderedPageBreak/>
        <w:t>Link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Let us now create links to our components. Link component uses the </w:t>
      </w:r>
      <w:proofErr w:type="spellStart"/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to</w:t>
      </w:r>
      <w:proofErr w:type="spellEnd"/>
      <w:r w:rsidRPr="00537A1D">
        <w:rPr>
          <w:rFonts w:ascii="var(--font-din)" w:eastAsia="Times New Roman" w:hAnsi="var(--font-din)" w:cs="Times New Roman"/>
          <w:sz w:val="26"/>
          <w:szCs w:val="26"/>
        </w:rPr>
        <w:t> prop to describe the location where the links should navigate to.</w:t>
      </w:r>
    </w:p>
    <w:tbl>
      <w:tblPr>
        <w:tblW w:w="8142" w:type="dxa"/>
        <w:tblInd w:w="10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42"/>
      </w:tblGrid>
      <w:tr w:rsidR="00537A1D" w:rsidRPr="00537A1D" w14:paraId="6322B75C" w14:textId="77777777" w:rsidTr="00537A1D">
        <w:tc>
          <w:tcPr>
            <w:tcW w:w="5943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529B1EFA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&lt;div 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className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App"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gt;</w:t>
            </w:r>
          </w:p>
          <w:p w14:paraId="240051A3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ul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gt;</w:t>
            </w:r>
          </w:p>
          <w:p w14:paraId="3B489482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li&gt;</w:t>
            </w:r>
          </w:p>
          <w:p w14:paraId="6A762534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Link to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/"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gt;Home&lt;/Link&gt;</w:t>
            </w:r>
          </w:p>
          <w:p w14:paraId="517E1DE5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li&gt;</w:t>
            </w:r>
          </w:p>
          <w:p w14:paraId="6E4DCA82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li&gt;</w:t>
            </w:r>
          </w:p>
          <w:p w14:paraId="395EC1C8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Link to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/about"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gt;About Us&lt;/Link&gt;</w:t>
            </w:r>
          </w:p>
          <w:p w14:paraId="033CE682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li&gt;</w:t>
            </w:r>
          </w:p>
          <w:p w14:paraId="5263BC54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li&gt;</w:t>
            </w:r>
          </w:p>
          <w:p w14:paraId="573CB7B6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Link to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/contact"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gt;Contact Us&lt;/Link&gt;</w:t>
            </w:r>
          </w:p>
          <w:p w14:paraId="4F609FC0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li&gt;</w:t>
            </w:r>
          </w:p>
          <w:p w14:paraId="48DD7266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ul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gt;</w:t>
            </w:r>
          </w:p>
          <w:p w14:paraId="727A913D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div&gt;</w:t>
            </w:r>
          </w:p>
        </w:tc>
      </w:tr>
    </w:tbl>
    <w:p w14:paraId="4F6F0E27" w14:textId="77777777" w:rsidR="00000000" w:rsidRDefault="00000000" w:rsidP="00432C07">
      <w:pPr>
        <w:spacing w:after="150" w:line="240" w:lineRule="auto"/>
        <w:textAlignment w:val="baseline"/>
      </w:pPr>
    </w:p>
    <w:sectPr w:rsidR="003D0D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var(--font-din)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876C2"/>
    <w:multiLevelType w:val="multilevel"/>
    <w:tmpl w:val="AA68D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4A3171"/>
    <w:multiLevelType w:val="multilevel"/>
    <w:tmpl w:val="080AB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E22CE8"/>
    <w:multiLevelType w:val="multilevel"/>
    <w:tmpl w:val="0D7A5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9E57F4D"/>
    <w:multiLevelType w:val="multilevel"/>
    <w:tmpl w:val="FFB0C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6AB4E08"/>
    <w:multiLevelType w:val="multilevel"/>
    <w:tmpl w:val="A31E6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8E83CDF"/>
    <w:multiLevelType w:val="multilevel"/>
    <w:tmpl w:val="FA60F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40A38CF"/>
    <w:multiLevelType w:val="multilevel"/>
    <w:tmpl w:val="48E02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7EC5012"/>
    <w:multiLevelType w:val="multilevel"/>
    <w:tmpl w:val="3684F6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31F46F3"/>
    <w:multiLevelType w:val="multilevel"/>
    <w:tmpl w:val="2DE02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D950CC6"/>
    <w:multiLevelType w:val="multilevel"/>
    <w:tmpl w:val="8DECF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15926392">
    <w:abstractNumId w:val="7"/>
  </w:num>
  <w:num w:numId="2" w16cid:durableId="1783068606">
    <w:abstractNumId w:val="0"/>
  </w:num>
  <w:num w:numId="3" w16cid:durableId="119230885">
    <w:abstractNumId w:val="4"/>
  </w:num>
  <w:num w:numId="4" w16cid:durableId="2076463884">
    <w:abstractNumId w:val="1"/>
  </w:num>
  <w:num w:numId="5" w16cid:durableId="1134177823">
    <w:abstractNumId w:val="9"/>
  </w:num>
  <w:num w:numId="6" w16cid:durableId="274675348">
    <w:abstractNumId w:val="3"/>
  </w:num>
  <w:num w:numId="7" w16cid:durableId="428548232">
    <w:abstractNumId w:val="5"/>
  </w:num>
  <w:num w:numId="8" w16cid:durableId="1010643615">
    <w:abstractNumId w:val="6"/>
  </w:num>
  <w:num w:numId="9" w16cid:durableId="1151093400">
    <w:abstractNumId w:val="8"/>
  </w:num>
  <w:num w:numId="10" w16cid:durableId="19782972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jS0NDQ1NTWxMDZQ0lEKTi0uzszPAykwqgUAY60M5iwAAAA="/>
  </w:docVars>
  <w:rsids>
    <w:rsidRoot w:val="007D0527"/>
    <w:rsid w:val="00060191"/>
    <w:rsid w:val="000F5ACF"/>
    <w:rsid w:val="003C4DDE"/>
    <w:rsid w:val="00432C07"/>
    <w:rsid w:val="00537A1D"/>
    <w:rsid w:val="007D0527"/>
    <w:rsid w:val="0096487E"/>
    <w:rsid w:val="00ED7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5D74A"/>
  <w15:chartTrackingRefBased/>
  <w15:docId w15:val="{250BD3A2-D855-48A5-8FD3-7949BC66C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37A1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37A1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A1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37A1D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msonormal0">
    <w:name w:val="msonormal"/>
    <w:basedOn w:val="Normal"/>
    <w:rsid w:val="00537A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eader-mainleft-list-item">
    <w:name w:val="header-main__left-list-item"/>
    <w:basedOn w:val="Normal"/>
    <w:rsid w:val="00537A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37A1D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37A1D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37A1D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37A1D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537A1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37A1D"/>
    <w:rPr>
      <w:color w:val="800080"/>
      <w:u w:val="single"/>
    </w:rPr>
  </w:style>
  <w:style w:type="paragraph" w:customStyle="1" w:styleId="header-sidebarlist-item">
    <w:name w:val="header-sidebar__list-item"/>
    <w:basedOn w:val="Normal"/>
    <w:rsid w:val="00537A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fg-icon">
    <w:name w:val="gfg-icon"/>
    <w:basedOn w:val="DefaultParagraphFont"/>
    <w:rsid w:val="00537A1D"/>
  </w:style>
  <w:style w:type="paragraph" w:customStyle="1" w:styleId="currentpage">
    <w:name w:val="currentpage"/>
    <w:basedOn w:val="Normal"/>
    <w:rsid w:val="00537A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37A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ooltiptext">
    <w:name w:val="tooltiptext"/>
    <w:basedOn w:val="DefaultParagraphFont"/>
    <w:rsid w:val="00537A1D"/>
  </w:style>
  <w:style w:type="character" w:customStyle="1" w:styleId="Strong1">
    <w:name w:val="Strong1"/>
    <w:basedOn w:val="DefaultParagraphFont"/>
    <w:rsid w:val="00537A1D"/>
  </w:style>
  <w:style w:type="character" w:styleId="Strong">
    <w:name w:val="Strong"/>
    <w:basedOn w:val="DefaultParagraphFont"/>
    <w:uiPriority w:val="22"/>
    <w:qFormat/>
    <w:rsid w:val="00537A1D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37A1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011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9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214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564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2194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39784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3435577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6098963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5117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3165697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7148672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8313740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2347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8042932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9479556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2442252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6984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3608461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2662666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1788332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4513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61893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531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18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5696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542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04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72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20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142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359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179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6631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864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988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12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1597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9001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788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7306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55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11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200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8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512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4522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2840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39008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26580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10998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8780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98840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0422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85762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8151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2268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079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980025">
                              <w:marLeft w:val="0"/>
                              <w:marRight w:val="0"/>
                              <w:marTop w:val="600"/>
                              <w:marBottom w:val="0"/>
                              <w:divBdr>
                                <w:top w:val="single" w:sz="2" w:space="0" w:color="FFFFFF"/>
                                <w:left w:val="single" w:sz="2" w:space="0" w:color="FFFFFF"/>
                                <w:bottom w:val="single" w:sz="2" w:space="0" w:color="FFFFFF"/>
                                <w:right w:val="single" w:sz="2" w:space="0" w:color="FFFFFF"/>
                              </w:divBdr>
                              <w:divsChild>
                                <w:div w:id="131800900">
                                  <w:marLeft w:val="0"/>
                                  <w:marRight w:val="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9833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22722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6386091">
                                  <w:marLeft w:val="0"/>
                                  <w:marRight w:val="0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045277">
                                      <w:marLeft w:val="0"/>
                                      <w:marRight w:val="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4224493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0639773">
                                      <w:blockQuote w:val="1"/>
                                      <w:marLeft w:val="0"/>
                                      <w:marRight w:val="0"/>
                                      <w:marTop w:val="15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45477087">
                                      <w:blockQuote w:val="1"/>
                                      <w:marLeft w:val="0"/>
                                      <w:marRight w:val="0"/>
                                      <w:marTop w:val="15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96909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8766287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2814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3318648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03720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7412983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0396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8942083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428554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8434963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62872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3960453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98572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515843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6573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1626615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06686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2596370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3407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9970231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16113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1065247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6532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364320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99612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5583657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4150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2084260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64098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84124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32865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2595883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97471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0641554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5715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6198594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eeksforgeeks.org/html-a-tag/" TargetMode="External"/><Relationship Id="rId5" Type="http://schemas.openxmlformats.org/officeDocument/2006/relationships/hyperlink" Target="https://practice.geeksforgeeks.org/explore?page=1&amp;sortBy=submissions&amp;utm_source=gfg&amp;utm_medium=in-article&amp;utm_campaign=practic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321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5</cp:revision>
  <dcterms:created xsi:type="dcterms:W3CDTF">2022-06-01T04:26:00Z</dcterms:created>
  <dcterms:modified xsi:type="dcterms:W3CDTF">2024-04-05T12:49:00Z</dcterms:modified>
</cp:coreProperties>
</file>